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00A33B4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20CDBE84" w:rsidR="00A0233B" w:rsidRP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12D440B0" w:rsidR="007C1DD6" w:rsidRP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 </w:t>
      </w:r>
    </w:p>
    <w:p w14:paraId="3D59B1E7" w14:textId="106C2C95" w:rsidR="007C1DD6" w:rsidRPr="007C1DD6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>, 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 </w:t>
      </w:r>
    </w:p>
    <w:bookmarkEnd w:id="0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20C2F805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21473422" w14:textId="36A4E3A3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4FD3C796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225F106A" w14:textId="26BBF73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13E223A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77E0480F" w14:textId="4A82A93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0A5717D0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4C2CE911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bookmarkStart w:id="1" w:name="_GoBack"/>
      <w:bookmarkEnd w:id="1"/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2BEBFA61" w:rsidR="007C1DD6" w:rsidRP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5EFCFA21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6794B1D1" w14:textId="3E87EC33" w:rsidR="00D1518A" w:rsidRPr="000C061D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sectPr w:rsidR="00D1518A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12</cp:revision>
  <cp:lastPrinted>2018-09-12T09:22:00Z</cp:lastPrinted>
  <dcterms:created xsi:type="dcterms:W3CDTF">2020-08-08T01:02:00Z</dcterms:created>
  <dcterms:modified xsi:type="dcterms:W3CDTF">2020-09-17T14:27:00Z</dcterms:modified>
</cp:coreProperties>
</file>